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01786D" w14:textId="77777777" w:rsidR="00E65762" w:rsidRDefault="00E65762" w:rsidP="00E65762">
      <w:pPr>
        <w:pStyle w:val="NormalWeb"/>
      </w:pPr>
      <w:bookmarkStart w:id="0" w:name="_GoBack"/>
      <w:r>
        <w:t>Question 1-a: </w:t>
      </w:r>
      <w:proofErr w:type="gramStart"/>
      <w:r>
        <w:t>if(</w:t>
      </w:r>
      <w:proofErr w:type="gramEnd"/>
      <w:r>
        <w:t>((a % b) != 2) &amp;&amp; (c &gt; (a * 10)))</w:t>
      </w:r>
    </w:p>
    <w:p w14:paraId="7A75D871" w14:textId="77777777" w:rsidR="00E65762" w:rsidRDefault="00E65762" w:rsidP="00E65762">
      <w:pPr>
        <w:pStyle w:val="NormalWeb"/>
      </w:pPr>
      <w:r>
        <w:t>Question 3-b:</w:t>
      </w:r>
    </w:p>
    <w:p w14:paraId="15FD6801" w14:textId="77777777" w:rsidR="00E65762" w:rsidRDefault="00E65762" w:rsidP="00E65762">
      <w:pPr>
        <w:pStyle w:val="NormalWeb"/>
      </w:pPr>
      <w:proofErr w:type="spellStart"/>
      <w:r>
        <w:rPr>
          <w:rStyle w:val="Strong"/>
        </w:rPr>
        <w:t>i</w:t>
      </w:r>
      <w:proofErr w:type="spellEnd"/>
    </w:p>
    <w:p w14:paraId="1B661674" w14:textId="77777777" w:rsidR="0041594B" w:rsidRDefault="00E65762" w:rsidP="0041594B">
      <w:pPr>
        <w:pStyle w:val="NormalWeb"/>
      </w:pPr>
      <w:r>
        <w:t>undefined reference to `</w:t>
      </w:r>
      <w:proofErr w:type="spellStart"/>
      <w:r>
        <w:t>WinMain</w:t>
      </w:r>
      <w:proofErr w:type="spellEnd"/>
      <w:r>
        <w:t>'</w:t>
      </w:r>
    </w:p>
    <w:p w14:paraId="4C479EB0" w14:textId="3678120B" w:rsidR="00E65762" w:rsidRDefault="00E65762" w:rsidP="0041594B">
      <w:pPr>
        <w:pStyle w:val="NormalWeb"/>
      </w:pPr>
      <w:r>
        <w:t xml:space="preserve">[Error] </w:t>
      </w:r>
      <w:proofErr w:type="spellStart"/>
      <w:r>
        <w:t>ld</w:t>
      </w:r>
      <w:proofErr w:type="spellEnd"/>
      <w:r>
        <w:t xml:space="preserve"> returned 1 exit status</w:t>
      </w:r>
    </w:p>
    <w:p w14:paraId="375908C9" w14:textId="765A9CC6" w:rsidR="0041594B" w:rsidRDefault="0041594B" w:rsidP="0041594B">
      <w:pPr>
        <w:pStyle w:val="NormalWeb"/>
      </w:pPr>
      <w:r>
        <w:t xml:space="preserve">This is a semantic error </w:t>
      </w:r>
      <w:r w:rsidR="00EA5689">
        <w:t xml:space="preserve">that results in </w:t>
      </w:r>
      <w:r w:rsidR="0084497C">
        <w:t xml:space="preserve">a syntax error </w:t>
      </w:r>
      <w:r>
        <w:t>because main was misspelled.</w:t>
      </w:r>
    </w:p>
    <w:p w14:paraId="729F93C9" w14:textId="77777777" w:rsidR="00E65762" w:rsidRDefault="00E65762" w:rsidP="00E65762">
      <w:pPr>
        <w:pStyle w:val="NormalWeb"/>
      </w:pPr>
      <w:r>
        <w:rPr>
          <w:rStyle w:val="Strong"/>
        </w:rPr>
        <w:t>ii</w:t>
      </w:r>
    </w:p>
    <w:p w14:paraId="6F499680" w14:textId="77777777" w:rsidR="008A45A1" w:rsidRDefault="00E65762" w:rsidP="0041594B">
      <w:pPr>
        <w:pStyle w:val="NormalWeb"/>
        <w:spacing w:after="0" w:afterAutospacing="0"/>
      </w:pPr>
      <w:r>
        <w:t xml:space="preserve"> [Error] '</w:t>
      </w:r>
      <w:proofErr w:type="spellStart"/>
      <w:r>
        <w:t>cout</w:t>
      </w:r>
      <w:proofErr w:type="spellEnd"/>
      <w:r>
        <w:t>' was not declared in this scope</w:t>
      </w:r>
    </w:p>
    <w:p w14:paraId="55F94B5A" w14:textId="42BD3290" w:rsidR="008A45A1" w:rsidRDefault="00E65762" w:rsidP="00E65762">
      <w:pPr>
        <w:pStyle w:val="NormalWeb"/>
      </w:pPr>
      <w:r>
        <w:br/>
      </w:r>
      <w:r w:rsidR="008A45A1">
        <w:t xml:space="preserve">This is a syntax error because </w:t>
      </w:r>
      <w:proofErr w:type="gramStart"/>
      <w:r w:rsidR="008A45A1">
        <w:t>std::</w:t>
      </w:r>
      <w:proofErr w:type="gramEnd"/>
      <w:r w:rsidR="008A45A1">
        <w:t xml:space="preserve"> needs to be in front of the </w:t>
      </w:r>
      <w:proofErr w:type="spellStart"/>
      <w:r w:rsidR="008A45A1">
        <w:t>cout</w:t>
      </w:r>
      <w:proofErr w:type="spellEnd"/>
      <w:r w:rsidR="008A45A1">
        <w:t xml:space="preserve"> and </w:t>
      </w:r>
      <w:proofErr w:type="spellStart"/>
      <w:r w:rsidR="008A45A1">
        <w:t>cin</w:t>
      </w:r>
      <w:proofErr w:type="spellEnd"/>
      <w:r w:rsidR="008A45A1">
        <w:t xml:space="preserve"> commands unless using namespace std is declared before executable statements.</w:t>
      </w:r>
    </w:p>
    <w:p w14:paraId="5A95BCC3" w14:textId="77777777" w:rsidR="00E65762" w:rsidRDefault="00E65762" w:rsidP="00E65762">
      <w:pPr>
        <w:pStyle w:val="NormalWeb"/>
      </w:pPr>
      <w:r>
        <w:rPr>
          <w:rStyle w:val="Strong"/>
        </w:rPr>
        <w:t>iii</w:t>
      </w:r>
    </w:p>
    <w:p w14:paraId="3D7771DC" w14:textId="14C3034B" w:rsidR="00E65762" w:rsidRDefault="00E65762" w:rsidP="00E65762">
      <w:pPr>
        <w:pStyle w:val="NormalWeb"/>
      </w:pPr>
      <w:r>
        <w:t>[Error] 'Double' was not declared in this scope</w:t>
      </w:r>
      <w:r>
        <w:br/>
      </w:r>
      <w:r w:rsidR="0041594B">
        <w:t>[</w:t>
      </w:r>
      <w:r>
        <w:t>Error] 'area' was not declared in this scope</w:t>
      </w:r>
    </w:p>
    <w:p w14:paraId="186207F3" w14:textId="323A94D4" w:rsidR="00EA5689" w:rsidRDefault="00EA5689" w:rsidP="00E65762">
      <w:pPr>
        <w:pStyle w:val="NormalWeb"/>
      </w:pPr>
      <w:r>
        <w:t xml:space="preserve">This is a syntax </w:t>
      </w:r>
      <w:r w:rsidR="0084497C">
        <w:t xml:space="preserve">error because </w:t>
      </w:r>
      <w:r>
        <w:t xml:space="preserve">keywords in </w:t>
      </w:r>
      <w:proofErr w:type="spellStart"/>
      <w:r>
        <w:t>c++</w:t>
      </w:r>
      <w:proofErr w:type="spellEnd"/>
      <w:r>
        <w:t xml:space="preserve"> are case sensitive.</w:t>
      </w:r>
    </w:p>
    <w:p w14:paraId="2A57E9C7" w14:textId="77777777" w:rsidR="00E65762" w:rsidRDefault="00E65762" w:rsidP="00E65762">
      <w:pPr>
        <w:pStyle w:val="NormalWeb"/>
      </w:pPr>
      <w:r>
        <w:rPr>
          <w:rStyle w:val="Strong"/>
        </w:rPr>
        <w:t>iv</w:t>
      </w:r>
    </w:p>
    <w:p w14:paraId="09B03D81" w14:textId="5F67DA7E" w:rsidR="00E65762" w:rsidRDefault="00EA5689" w:rsidP="00E65762">
      <w:pPr>
        <w:pStyle w:val="NormalWeb"/>
      </w:pPr>
      <w:r>
        <w:t xml:space="preserve">The compiler </w:t>
      </w:r>
      <w:r w:rsidR="0084497C">
        <w:t>does not detect a syntax issue, so the program compiles and runs; however, there is still an error in logic because the values produced are incorrect.</w:t>
      </w:r>
    </w:p>
    <w:p w14:paraId="493438E8" w14:textId="77777777" w:rsidR="00E65762" w:rsidRDefault="00E65762" w:rsidP="00E65762">
      <w:pPr>
        <w:pStyle w:val="NormalWeb"/>
      </w:pPr>
      <w:r>
        <w:rPr>
          <w:rStyle w:val="Strong"/>
        </w:rPr>
        <w:t>v</w:t>
      </w:r>
    </w:p>
    <w:p w14:paraId="7377FB36" w14:textId="7B01E467" w:rsidR="00E65762" w:rsidRDefault="00E65762" w:rsidP="00E65762">
      <w:pPr>
        <w:pStyle w:val="NormalWeb"/>
      </w:pPr>
      <w:r>
        <w:t>[Error] expected '}' at end of input</w:t>
      </w:r>
    </w:p>
    <w:p w14:paraId="12A44FC3" w14:textId="040CC92D" w:rsidR="0084497C" w:rsidRDefault="0084497C" w:rsidP="00E65762">
      <w:pPr>
        <w:pStyle w:val="NormalWeb"/>
      </w:pPr>
      <w:r>
        <w:t>This is a syntax error</w:t>
      </w:r>
      <w:r w:rsidR="00B538B8">
        <w:t xml:space="preserve"> because the main function needs to have closure.</w:t>
      </w:r>
    </w:p>
    <w:bookmarkEnd w:id="0"/>
    <w:p w14:paraId="5CED4C23" w14:textId="77777777" w:rsidR="008F6AB2" w:rsidRDefault="008F6AB2"/>
    <w:sectPr w:rsidR="008F6A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QwNzUzsjAyMTAxMzJU0lEKTi0uzszPAykwrgUAB3fsQywAAAA="/>
  </w:docVars>
  <w:rsids>
    <w:rsidRoot w:val="00E65762"/>
    <w:rsid w:val="000B356F"/>
    <w:rsid w:val="0041594B"/>
    <w:rsid w:val="00661833"/>
    <w:rsid w:val="0084497C"/>
    <w:rsid w:val="00881227"/>
    <w:rsid w:val="008913DD"/>
    <w:rsid w:val="008A45A1"/>
    <w:rsid w:val="008F6AB2"/>
    <w:rsid w:val="00A30078"/>
    <w:rsid w:val="00B538B8"/>
    <w:rsid w:val="00E65762"/>
    <w:rsid w:val="00EA5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54FBB"/>
  <w15:chartTrackingRefBased/>
  <w15:docId w15:val="{71E26171-B0A0-4D58-934E-DCDA119D9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ferences">
    <w:name w:val="References"/>
    <w:basedOn w:val="Normal"/>
    <w:qFormat/>
    <w:rsid w:val="000B356F"/>
    <w:pPr>
      <w:ind w:left="720" w:hanging="720"/>
    </w:pPr>
    <w:rPr>
      <w:rFonts w:ascii="Times New Roman" w:hAnsi="Times New Roman" w:cs="Times New Roman"/>
      <w:sz w:val="24"/>
      <w:szCs w:val="26"/>
    </w:rPr>
  </w:style>
  <w:style w:type="paragraph" w:styleId="NormalWeb">
    <w:name w:val="Normal (Web)"/>
    <w:basedOn w:val="Normal"/>
    <w:uiPriority w:val="99"/>
    <w:unhideWhenUsed/>
    <w:rsid w:val="00E657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6576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52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Williams</dc:creator>
  <cp:keywords/>
  <dc:description/>
  <cp:lastModifiedBy>Luke Williams</cp:lastModifiedBy>
  <cp:revision>2</cp:revision>
  <dcterms:created xsi:type="dcterms:W3CDTF">2018-09-20T00:06:00Z</dcterms:created>
  <dcterms:modified xsi:type="dcterms:W3CDTF">2018-09-21T20:47:00Z</dcterms:modified>
</cp:coreProperties>
</file>